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631401" w14:textId="77777777" w:rsidR="00B8645F" w:rsidRDefault="00B8645F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3717800E" w14:textId="77777777" w:rsidR="00BF3DE3" w:rsidRDefault="00BF3DE3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67E43DE9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3F1FD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привредних субјеката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490F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490F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риг 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545F4D11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3F1FD6">
        <w:rPr>
          <w:rFonts w:ascii="Times New Roman" w:eastAsia="Times New Roman" w:hAnsi="Times New Roman" w:cs="Times New Roman"/>
          <w:sz w:val="24"/>
          <w:szCs w:val="24"/>
          <w:lang w:val="sr-Cyrl-RS"/>
        </w:rPr>
        <w:t>понуђачи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704"/>
        <w:gridCol w:w="8764"/>
      </w:tblGrid>
      <w:tr w:rsidR="00A30860" w:rsidRPr="0066540E" w14:paraId="41716E2E" w14:textId="77777777" w:rsidTr="0072340E">
        <w:tc>
          <w:tcPr>
            <w:tcW w:w="704" w:type="dxa"/>
            <w:shd w:val="clear" w:color="auto" w:fill="E7E6E6" w:themeFill="background2"/>
            <w:vAlign w:val="center"/>
          </w:tcPr>
          <w:p w14:paraId="43630177" w14:textId="6E1BE191" w:rsidR="00A30860" w:rsidRPr="0066540E" w:rsidRDefault="003F1FD6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764" w:type="dxa"/>
          </w:tcPr>
          <w:p w14:paraId="146D8E12" w14:textId="77777777" w:rsidR="001D76CB" w:rsidRDefault="001D76CB" w:rsidP="000D0585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1081D5C6" w14:textId="077CCFBF" w:rsidR="00A30860" w:rsidRDefault="003539AA" w:rsidP="000D0585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D76C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0D0585" w:rsidRPr="001D76C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бавка </w:t>
            </w:r>
            <w:r w:rsidR="001D76CB" w:rsidRPr="001D76C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КОТЛОВА НА ПРИРОДНИ ГАС</w:t>
            </w:r>
            <w:r w:rsidR="000D0585" w:rsidRPr="001D76C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, </w:t>
            </w:r>
            <w:r w:rsidR="000D0585" w:rsidRPr="001D76C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грејачa простора, или замена постојећег грејача простора (котао или пећ) ефикаснијим</w:t>
            </w:r>
          </w:p>
          <w:p w14:paraId="483C03FA" w14:textId="327F1642" w:rsidR="001D76CB" w:rsidRPr="001D76CB" w:rsidRDefault="001D76CB" w:rsidP="000D05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45FC6" w:rsidRPr="0066540E" w14:paraId="131F0283" w14:textId="77777777" w:rsidTr="0072340E">
        <w:tc>
          <w:tcPr>
            <w:tcW w:w="704" w:type="dxa"/>
            <w:shd w:val="clear" w:color="auto" w:fill="E7E6E6" w:themeFill="background2"/>
            <w:vAlign w:val="center"/>
          </w:tcPr>
          <w:p w14:paraId="52B348BC" w14:textId="29FA8D07" w:rsidR="00945FC6" w:rsidRDefault="0072340E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8764" w:type="dxa"/>
          </w:tcPr>
          <w:p w14:paraId="5599A9C5" w14:textId="77777777" w:rsid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''CIM GAS'' Д.О.О.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ab/>
              <w:t>Суботица, ул.Пут Јована Микића бр. 111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,</w:t>
            </w:r>
          </w:p>
          <w:p w14:paraId="4191D545" w14:textId="79A8CAC4" w:rsidR="001D76CB" w:rsidRPr="00866029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контакт телефон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: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 024/621-000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866029"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  <w:t>063/557-043</w:t>
            </w:r>
            <w:bookmarkStart w:id="0" w:name="_GoBack"/>
            <w:bookmarkEnd w:id="0"/>
          </w:p>
          <w:p w14:paraId="42FA3062" w14:textId="38D3AEE4" w:rsidR="0072340E" w:rsidRDefault="0072340E" w:rsidP="0072340E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F1FD6" w:rsidRPr="0066540E" w14:paraId="0A5053E3" w14:textId="77777777" w:rsidTr="0072340E">
        <w:trPr>
          <w:trHeight w:val="602"/>
        </w:trPr>
        <w:tc>
          <w:tcPr>
            <w:tcW w:w="704" w:type="dxa"/>
            <w:shd w:val="clear" w:color="auto" w:fill="E7E6E6" w:themeFill="background2"/>
            <w:vAlign w:val="center"/>
          </w:tcPr>
          <w:p w14:paraId="4D71B798" w14:textId="0C0118DE" w:rsidR="003F1FD6" w:rsidRDefault="0072340E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8764" w:type="dxa"/>
          </w:tcPr>
          <w:p w14:paraId="251FD450" w14:textId="5DCC4E2A" w:rsidR="0072340E" w:rsidRP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''ГАСТЕЦ'' ДОО Вршац, ул.Ђуре Цвејића бр. 2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ab/>
            </w:r>
          </w:p>
          <w:p w14:paraId="12AF8A57" w14:textId="77777777" w:rsidR="001D76CB" w:rsidRPr="0072340E" w:rsidRDefault="0072340E" w:rsidP="0072340E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контакт телефон</w:t>
            </w:r>
            <w:r w:rsidRPr="0072340E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:  </w:t>
            </w:r>
            <w:r w:rsidRPr="00B41039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013/2831807 и 013/2831-015</w:t>
            </w:r>
          </w:p>
          <w:p w14:paraId="1E9D0EDF" w14:textId="2BE93C04" w:rsidR="0072340E" w:rsidRPr="003F1FD6" w:rsidRDefault="0072340E" w:rsidP="0072340E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72340E" w:rsidRPr="0066540E" w14:paraId="6F7F9D53" w14:textId="77777777" w:rsidTr="0072340E">
        <w:trPr>
          <w:trHeight w:val="602"/>
        </w:trPr>
        <w:tc>
          <w:tcPr>
            <w:tcW w:w="704" w:type="dxa"/>
            <w:shd w:val="clear" w:color="auto" w:fill="E7E6E6" w:themeFill="background2"/>
            <w:vAlign w:val="center"/>
          </w:tcPr>
          <w:p w14:paraId="77CD04E6" w14:textId="2123AF87" w:rsidR="0072340E" w:rsidRDefault="0072340E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8764" w:type="dxa"/>
          </w:tcPr>
          <w:p w14:paraId="4ACCAE11" w14:textId="03FFCD8A" w:rsidR="0072340E" w:rsidRP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Жељко Сумзер ПР радња за термоинсталације</w:t>
            </w:r>
          </w:p>
          <w:p w14:paraId="5FEBCE88" w14:textId="32A731C3" w:rsidR="0072340E" w:rsidRP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''AS- instalacijе plus''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Петроварадин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, ул.Меше Селимовића бр. 24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ab/>
            </w:r>
          </w:p>
          <w:p w14:paraId="735AF003" w14:textId="77777777" w:rsid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контакт телефон:  065/4789632</w:t>
            </w:r>
          </w:p>
          <w:p w14:paraId="0F41EF22" w14:textId="207001BF" w:rsid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72340E" w:rsidRPr="0066540E" w14:paraId="75D9158B" w14:textId="77777777" w:rsidTr="0072340E">
        <w:trPr>
          <w:trHeight w:val="602"/>
        </w:trPr>
        <w:tc>
          <w:tcPr>
            <w:tcW w:w="704" w:type="dxa"/>
            <w:shd w:val="clear" w:color="auto" w:fill="E7E6E6" w:themeFill="background2"/>
            <w:vAlign w:val="center"/>
          </w:tcPr>
          <w:p w14:paraId="4E8C716D" w14:textId="71118E54" w:rsidR="0072340E" w:rsidRDefault="0072340E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8764" w:type="dxa"/>
          </w:tcPr>
          <w:p w14:paraId="6256FF87" w14:textId="77777777" w:rsid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ALFA O22 doo Рума </w:t>
            </w:r>
            <w:r w:rsidRPr="003F1FD6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ма, 15. маја  бр.113</w:t>
            </w:r>
          </w:p>
          <w:p w14:paraId="3E95DBFF" w14:textId="77777777" w:rsidR="0072340E" w:rsidRP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контакт телефон  022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  <w:t>/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431164  и 064/6598757</w:t>
            </w:r>
          </w:p>
          <w:p w14:paraId="7CE8462D" w14:textId="77777777" w:rsidR="0072340E" w:rsidRDefault="0072340E" w:rsidP="003F1FD6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1D76CB" w:rsidRPr="0066540E" w14:paraId="0D4A67E8" w14:textId="77777777" w:rsidTr="0072340E">
        <w:tc>
          <w:tcPr>
            <w:tcW w:w="704" w:type="dxa"/>
            <w:shd w:val="clear" w:color="auto" w:fill="E7E6E6" w:themeFill="background2"/>
            <w:vAlign w:val="center"/>
          </w:tcPr>
          <w:p w14:paraId="426CA6DE" w14:textId="498E26E0" w:rsidR="001D76CB" w:rsidRDefault="0072340E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8764" w:type="dxa"/>
          </w:tcPr>
          <w:p w14:paraId="7F1AAB7F" w14:textId="664058E0" w:rsidR="0072340E" w:rsidRP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''PZ-TEHNOSERVIS'' dоо Врдник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,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ул.Mилице Стојадиновић Српкиње бр. 22</w:t>
            </w:r>
          </w:p>
          <w:p w14:paraId="56757CC1" w14:textId="3714FE43" w:rsidR="0072340E" w:rsidRP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контакт телефон:  022/465-168 и 063/8930700</w:t>
            </w:r>
          </w:p>
          <w:p w14:paraId="5D4A7A80" w14:textId="77777777" w:rsidR="0072340E" w:rsidRDefault="0072340E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D0585" w:rsidRPr="0066540E" w14:paraId="0EF9C531" w14:textId="77777777" w:rsidTr="0072340E">
        <w:tc>
          <w:tcPr>
            <w:tcW w:w="704" w:type="dxa"/>
            <w:shd w:val="clear" w:color="auto" w:fill="E7E6E6" w:themeFill="background2"/>
            <w:vAlign w:val="center"/>
          </w:tcPr>
          <w:p w14:paraId="10E81FC7" w14:textId="054391AE" w:rsidR="000D0585" w:rsidRPr="0066540E" w:rsidDel="00A00A87" w:rsidRDefault="003F1FD6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764" w:type="dxa"/>
          </w:tcPr>
          <w:p w14:paraId="49EFF4BF" w14:textId="77777777" w:rsidR="001D76CB" w:rsidRDefault="001D76CB" w:rsidP="000D05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1E2870F3" w14:textId="5A3A9718" w:rsidR="000D0585" w:rsidRDefault="003539AA" w:rsidP="000D05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1D76C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0D0585" w:rsidRPr="001D76C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абавка </w:t>
            </w:r>
            <w:r w:rsidR="001D76CB" w:rsidRPr="001D76C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КОТЛОВА НА БИОМАСУ (ДРВНИ ПЕЛЕТ, БРИКЕТ, СЕЧКА</w:t>
            </w:r>
            <w:r w:rsidR="000D0585" w:rsidRPr="001D76C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), </w:t>
            </w:r>
            <w:r w:rsidR="000D0585" w:rsidRPr="001D76C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грејачa простора, или замена постојећег грејача простора (котао или пећ) ефикаснијим</w:t>
            </w:r>
          </w:p>
          <w:p w14:paraId="3417C553" w14:textId="05F8357B" w:rsidR="001D76CB" w:rsidRPr="001D76CB" w:rsidRDefault="001D76CB" w:rsidP="000D0585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3539AA" w:rsidRPr="0066540E" w14:paraId="64E532D5" w14:textId="77777777" w:rsidTr="0072340E">
        <w:tc>
          <w:tcPr>
            <w:tcW w:w="704" w:type="dxa"/>
            <w:shd w:val="clear" w:color="auto" w:fill="E7E6E6" w:themeFill="background2"/>
            <w:vAlign w:val="center"/>
          </w:tcPr>
          <w:p w14:paraId="56AC49EE" w14:textId="6D762AAD" w:rsidR="003539AA" w:rsidRDefault="0072340E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8764" w:type="dxa"/>
          </w:tcPr>
          <w:p w14:paraId="287D6F5B" w14:textId="77777777" w:rsidR="0072340E" w:rsidRP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ALFA O22 doo Рума ма, 15. маја  бр.113</w:t>
            </w:r>
          </w:p>
          <w:p w14:paraId="6F25ACE7" w14:textId="32B4B0A7" w:rsidR="0072340E" w:rsidRP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контакт телефон  02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  <w:t>/</w:t>
            </w: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431164  и 064/6598757</w:t>
            </w:r>
          </w:p>
          <w:p w14:paraId="2A9D0568" w14:textId="5ACAE257" w:rsidR="001D76CB" w:rsidRPr="0072340E" w:rsidRDefault="001D76CB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3F1FD6" w:rsidRPr="0066540E" w14:paraId="397DDA87" w14:textId="77777777" w:rsidTr="0072340E">
        <w:tc>
          <w:tcPr>
            <w:tcW w:w="704" w:type="dxa"/>
            <w:shd w:val="clear" w:color="auto" w:fill="E7E6E6" w:themeFill="background2"/>
            <w:vAlign w:val="center"/>
          </w:tcPr>
          <w:p w14:paraId="37AE2F00" w14:textId="69501DBD" w:rsidR="003F1FD6" w:rsidRDefault="0072340E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8764" w:type="dxa"/>
          </w:tcPr>
          <w:p w14:paraId="7A57A8E7" w14:textId="77777777" w:rsidR="0072340E" w:rsidRP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''PZ-TEHNOSERVIS'' dоо Врдник,  ул.Mилице Стојадиновић Српкиње бр. 22</w:t>
            </w:r>
          </w:p>
          <w:p w14:paraId="02B69D14" w14:textId="77777777" w:rsidR="001D76CB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2340E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контакт телефон:  022/465-168 и 063/8930700</w:t>
            </w:r>
          </w:p>
          <w:p w14:paraId="304DF35C" w14:textId="0FF7A17A" w:rsidR="0072340E" w:rsidRPr="0072340E" w:rsidRDefault="0072340E" w:rsidP="0072340E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</w:tbl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2C788C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D06312" w14:textId="77777777" w:rsidR="00FF386D" w:rsidRDefault="00FF386D" w:rsidP="00CB7E8C">
      <w:pPr>
        <w:spacing w:after="0" w:line="240" w:lineRule="auto"/>
      </w:pPr>
      <w:r>
        <w:separator/>
      </w:r>
    </w:p>
  </w:endnote>
  <w:endnote w:type="continuationSeparator" w:id="0">
    <w:p w14:paraId="6D160ABD" w14:textId="77777777" w:rsidR="00FF386D" w:rsidRDefault="00FF386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66D8CB" w14:textId="77777777" w:rsidR="00FF386D" w:rsidRDefault="00FF386D" w:rsidP="00CB7E8C">
      <w:pPr>
        <w:spacing w:after="0" w:line="240" w:lineRule="auto"/>
      </w:pPr>
      <w:r>
        <w:separator/>
      </w:r>
    </w:p>
  </w:footnote>
  <w:footnote w:type="continuationSeparator" w:id="0">
    <w:p w14:paraId="0967C8A0" w14:textId="77777777" w:rsidR="00FF386D" w:rsidRDefault="00FF386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42884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3181C"/>
    <w:rsid w:val="001444DB"/>
    <w:rsid w:val="00145D69"/>
    <w:rsid w:val="00157B30"/>
    <w:rsid w:val="00165F07"/>
    <w:rsid w:val="001D76CB"/>
    <w:rsid w:val="00201EE4"/>
    <w:rsid w:val="0020470D"/>
    <w:rsid w:val="00215AAC"/>
    <w:rsid w:val="002264EA"/>
    <w:rsid w:val="002B31BC"/>
    <w:rsid w:val="002B5978"/>
    <w:rsid w:val="002C788C"/>
    <w:rsid w:val="002D37E0"/>
    <w:rsid w:val="00311AFC"/>
    <w:rsid w:val="003539AA"/>
    <w:rsid w:val="00357B25"/>
    <w:rsid w:val="00370499"/>
    <w:rsid w:val="003D67B7"/>
    <w:rsid w:val="003E5425"/>
    <w:rsid w:val="003E735E"/>
    <w:rsid w:val="003F1FD6"/>
    <w:rsid w:val="003F49BE"/>
    <w:rsid w:val="00410446"/>
    <w:rsid w:val="004135DF"/>
    <w:rsid w:val="00414D8E"/>
    <w:rsid w:val="00425CAA"/>
    <w:rsid w:val="00436EAA"/>
    <w:rsid w:val="00451A10"/>
    <w:rsid w:val="00490FDC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01140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2340E"/>
    <w:rsid w:val="007354A5"/>
    <w:rsid w:val="0073744E"/>
    <w:rsid w:val="00743109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66029"/>
    <w:rsid w:val="008672A5"/>
    <w:rsid w:val="00871655"/>
    <w:rsid w:val="00874048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45FC6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41039"/>
    <w:rsid w:val="00B66347"/>
    <w:rsid w:val="00B74A26"/>
    <w:rsid w:val="00B8177E"/>
    <w:rsid w:val="00B8645F"/>
    <w:rsid w:val="00B90B12"/>
    <w:rsid w:val="00BC3C11"/>
    <w:rsid w:val="00BC770A"/>
    <w:rsid w:val="00BD7CE2"/>
    <w:rsid w:val="00BE3026"/>
    <w:rsid w:val="00BF3DE3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6268A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  <w:rsid w:val="00FF3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7CC6E-3DC3-4A8F-B927-1C2F35CA6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8</cp:revision>
  <cp:lastPrinted>2023-09-08T07:54:00Z</cp:lastPrinted>
  <dcterms:created xsi:type="dcterms:W3CDTF">2023-09-04T11:57:00Z</dcterms:created>
  <dcterms:modified xsi:type="dcterms:W3CDTF">2023-09-08T07:54:00Z</dcterms:modified>
</cp:coreProperties>
</file>